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614D" w:rsidRPr="00A83BD9" w:rsidRDefault="002A614D" w:rsidP="002A614D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  <w:r w:rsidRPr="00A83BD9">
        <w:rPr>
          <w:b/>
          <w:sz w:val="24"/>
          <w:szCs w:val="24"/>
        </w:rPr>
        <w:t>&lt;1.2&gt; - &lt;</w:t>
      </w:r>
      <w:r w:rsidRPr="00A83BD9">
        <w:rPr>
          <w:sz w:val="24"/>
          <w:szCs w:val="24"/>
        </w:rPr>
        <w:t xml:space="preserve"> Multiple Books</w:t>
      </w:r>
      <w:r w:rsidRPr="00A83BD9">
        <w:rPr>
          <w:noProof/>
          <w:sz w:val="24"/>
          <w:szCs w:val="24"/>
        </w:rPr>
        <w:t>—True or False</w:t>
      </w:r>
      <w:r w:rsidRPr="00A83BD9">
        <w:rPr>
          <w:b/>
          <w:sz w:val="24"/>
          <w:szCs w:val="24"/>
        </w:rPr>
        <w:t>&gt;:</w:t>
      </w:r>
    </w:p>
    <w:p w:rsidR="002A614D" w:rsidRPr="00A83BD9" w:rsidRDefault="002A614D" w:rsidP="002A614D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  <w:u w:val="single"/>
        </w:rPr>
        <w:t>Description</w:t>
      </w:r>
      <w:r w:rsidRPr="00A83BD9">
        <w:rPr>
          <w:sz w:val="24"/>
          <w:szCs w:val="24"/>
        </w:rPr>
        <w:t xml:space="preserve">: When the user request to ‘Borrow Multiple Books’ then he/she should </w:t>
      </w:r>
      <w:r w:rsidRPr="00A83BD9">
        <w:rPr>
          <w:noProof/>
          <w:sz w:val="24"/>
          <w:szCs w:val="24"/>
        </w:rPr>
        <w:t>satisf</w:t>
      </w:r>
      <w:r w:rsidR="00BE0DE7" w:rsidRPr="00A83BD9">
        <w:rPr>
          <w:noProof/>
          <w:sz w:val="24"/>
          <w:szCs w:val="24"/>
        </w:rPr>
        <w:t>y</w:t>
      </w:r>
      <w:r w:rsidRPr="00A83BD9">
        <w:rPr>
          <w:sz w:val="24"/>
          <w:szCs w:val="24"/>
        </w:rPr>
        <w:t xml:space="preserve"> the following conditions of the system.</w:t>
      </w:r>
    </w:p>
    <w:p w:rsidR="002A614D" w:rsidRPr="00A83BD9" w:rsidRDefault="00BE0DE7" w:rsidP="002A614D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noProof/>
          <w:sz w:val="24"/>
          <w:szCs w:val="24"/>
        </w:rPr>
        <w:t>The u</w:t>
      </w:r>
      <w:r w:rsidR="002A614D" w:rsidRPr="00A83BD9">
        <w:rPr>
          <w:noProof/>
          <w:sz w:val="24"/>
          <w:szCs w:val="24"/>
        </w:rPr>
        <w:t>ser</w:t>
      </w:r>
      <w:r w:rsidR="002A614D" w:rsidRPr="00A83BD9">
        <w:rPr>
          <w:sz w:val="24"/>
          <w:szCs w:val="24"/>
        </w:rPr>
        <w:t xml:space="preserve"> cannot borrow multiple books- “</w:t>
      </w:r>
      <w:r w:rsidR="00C32F90" w:rsidRPr="00A83BD9">
        <w:rPr>
          <w:sz w:val="24"/>
          <w:szCs w:val="24"/>
        </w:rPr>
        <w:t>FALSE</w:t>
      </w:r>
      <w:r w:rsidRPr="00A83BD9">
        <w:rPr>
          <w:noProof/>
          <w:sz w:val="24"/>
          <w:szCs w:val="24"/>
        </w:rPr>
        <w:t>.”</w:t>
      </w:r>
    </w:p>
    <w:p w:rsidR="002A614D" w:rsidRPr="00A83BD9" w:rsidRDefault="00BE0DE7" w:rsidP="002A614D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noProof/>
          <w:sz w:val="24"/>
          <w:szCs w:val="24"/>
        </w:rPr>
        <w:t>The u</w:t>
      </w:r>
      <w:r w:rsidR="002A614D" w:rsidRPr="00A83BD9">
        <w:rPr>
          <w:noProof/>
          <w:sz w:val="24"/>
          <w:szCs w:val="24"/>
        </w:rPr>
        <w:t>ser</w:t>
      </w:r>
      <w:r w:rsidR="002A614D" w:rsidRPr="00A83BD9">
        <w:rPr>
          <w:sz w:val="24"/>
          <w:szCs w:val="24"/>
        </w:rPr>
        <w:t xml:space="preserve"> can borrow same books often- “FALSE</w:t>
      </w:r>
      <w:r w:rsidRPr="00A83BD9">
        <w:rPr>
          <w:noProof/>
          <w:sz w:val="24"/>
          <w:szCs w:val="24"/>
        </w:rPr>
        <w:t>.”</w:t>
      </w:r>
    </w:p>
    <w:p w:rsidR="002A614D" w:rsidRPr="00A83BD9" w:rsidRDefault="00BE0DE7" w:rsidP="002A614D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noProof/>
          <w:sz w:val="24"/>
          <w:szCs w:val="24"/>
        </w:rPr>
        <w:t>The u</w:t>
      </w:r>
      <w:r w:rsidR="002A614D" w:rsidRPr="00A83BD9">
        <w:rPr>
          <w:noProof/>
          <w:sz w:val="24"/>
          <w:szCs w:val="24"/>
        </w:rPr>
        <w:t>ser</w:t>
      </w:r>
      <w:r w:rsidR="002A614D" w:rsidRPr="00A83BD9">
        <w:rPr>
          <w:sz w:val="24"/>
          <w:szCs w:val="24"/>
        </w:rPr>
        <w:t xml:space="preserve"> can borro</w:t>
      </w:r>
      <w:bookmarkStart w:id="0" w:name="_GoBack"/>
      <w:bookmarkEnd w:id="0"/>
      <w:r w:rsidR="002A614D" w:rsidRPr="00A83BD9">
        <w:rPr>
          <w:sz w:val="24"/>
          <w:szCs w:val="24"/>
        </w:rPr>
        <w:t>w multiple books with the same ID number- “TRUE</w:t>
      </w:r>
      <w:r w:rsidRPr="00A83BD9">
        <w:rPr>
          <w:noProof/>
          <w:sz w:val="24"/>
          <w:szCs w:val="24"/>
        </w:rPr>
        <w:t>.”</w:t>
      </w:r>
    </w:p>
    <w:p w:rsidR="002A614D" w:rsidRPr="00A83BD9" w:rsidRDefault="002A614D" w:rsidP="002A614D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  <w:u w:val="single"/>
        </w:rPr>
        <w:t>Expected Result:</w:t>
      </w:r>
      <w:r w:rsidRPr="00A83BD9">
        <w:rPr>
          <w:sz w:val="24"/>
          <w:szCs w:val="24"/>
        </w:rPr>
        <w:t xml:space="preserve">  </w:t>
      </w:r>
    </w:p>
    <w:p w:rsidR="002A614D" w:rsidRPr="00A83BD9" w:rsidRDefault="00BE0DE7" w:rsidP="002A614D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noProof/>
          <w:sz w:val="24"/>
          <w:szCs w:val="24"/>
        </w:rPr>
        <w:t>The u</w:t>
      </w:r>
      <w:r w:rsidR="002A614D" w:rsidRPr="00A83BD9">
        <w:rPr>
          <w:noProof/>
          <w:sz w:val="24"/>
          <w:szCs w:val="24"/>
        </w:rPr>
        <w:t>ser</w:t>
      </w:r>
      <w:r w:rsidR="002A614D" w:rsidRPr="00A83BD9">
        <w:rPr>
          <w:sz w:val="24"/>
          <w:szCs w:val="24"/>
        </w:rPr>
        <w:t xml:space="preserve"> can borrow multiple </w:t>
      </w:r>
      <w:r w:rsidR="002A614D" w:rsidRPr="00A83BD9">
        <w:rPr>
          <w:noProof/>
          <w:sz w:val="24"/>
          <w:szCs w:val="24"/>
        </w:rPr>
        <w:t>book</w:t>
      </w:r>
      <w:r w:rsidRPr="00A83BD9">
        <w:rPr>
          <w:noProof/>
          <w:sz w:val="24"/>
          <w:szCs w:val="24"/>
        </w:rPr>
        <w:t>s</w:t>
      </w:r>
      <w:r w:rsidR="002A614D" w:rsidRPr="00A83BD9">
        <w:rPr>
          <w:sz w:val="24"/>
          <w:szCs w:val="24"/>
        </w:rPr>
        <w:t xml:space="preserve"> with the same ID number- “TRUE</w:t>
      </w:r>
      <w:r w:rsidRPr="00A83BD9">
        <w:rPr>
          <w:noProof/>
          <w:sz w:val="24"/>
          <w:szCs w:val="24"/>
        </w:rPr>
        <w:t>.”</w:t>
      </w:r>
    </w:p>
    <w:p w:rsidR="002A614D" w:rsidRPr="00A83BD9" w:rsidRDefault="002A614D" w:rsidP="002A614D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>The detail of the User and the books should be in the system- “</w:t>
      </w:r>
      <w:r w:rsidRPr="00A83BD9">
        <w:rPr>
          <w:noProof/>
          <w:sz w:val="24"/>
          <w:szCs w:val="24"/>
        </w:rPr>
        <w:t>TRUE</w:t>
      </w:r>
      <w:r w:rsidR="00BE0DE7" w:rsidRPr="00A83BD9">
        <w:rPr>
          <w:noProof/>
          <w:sz w:val="24"/>
          <w:szCs w:val="24"/>
        </w:rPr>
        <w:t>.</w:t>
      </w:r>
      <w:r w:rsidRPr="00A83BD9">
        <w:rPr>
          <w:noProof/>
          <w:sz w:val="24"/>
          <w:szCs w:val="24"/>
        </w:rPr>
        <w:t>”</w:t>
      </w:r>
    </w:p>
    <w:p w:rsidR="002A614D" w:rsidRPr="00A83BD9" w:rsidRDefault="00BE0DE7" w:rsidP="002A614D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noProof/>
          <w:sz w:val="24"/>
          <w:szCs w:val="24"/>
        </w:rPr>
        <w:t>The u</w:t>
      </w:r>
      <w:r w:rsidR="002A614D" w:rsidRPr="00A83BD9">
        <w:rPr>
          <w:noProof/>
          <w:sz w:val="24"/>
          <w:szCs w:val="24"/>
        </w:rPr>
        <w:t>ser</w:t>
      </w:r>
      <w:r w:rsidR="002A614D" w:rsidRPr="00A83BD9">
        <w:rPr>
          <w:sz w:val="24"/>
          <w:szCs w:val="24"/>
        </w:rPr>
        <w:t xml:space="preserve"> can borrow same multiple books- </w:t>
      </w:r>
      <w:r w:rsidR="007A74A3" w:rsidRPr="00A83BD9">
        <w:rPr>
          <w:sz w:val="24"/>
          <w:szCs w:val="24"/>
        </w:rPr>
        <w:t>“FALSE</w:t>
      </w:r>
      <w:r w:rsidRPr="00A83BD9">
        <w:rPr>
          <w:noProof/>
          <w:sz w:val="24"/>
          <w:szCs w:val="24"/>
        </w:rPr>
        <w:t>.</w:t>
      </w:r>
      <w:r w:rsidR="002A614D" w:rsidRPr="00A83BD9">
        <w:rPr>
          <w:noProof/>
          <w:sz w:val="24"/>
          <w:szCs w:val="24"/>
        </w:rPr>
        <w:t>”</w:t>
      </w:r>
    </w:p>
    <w:p w:rsidR="00BE1E31" w:rsidRPr="00A83BD9" w:rsidRDefault="002A614D" w:rsidP="002A614D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  <w:u w:val="single"/>
        </w:rPr>
        <w:t>Pre-conditions</w:t>
      </w:r>
      <w:r w:rsidRPr="00A83BD9">
        <w:rPr>
          <w:sz w:val="24"/>
          <w:szCs w:val="24"/>
        </w:rPr>
        <w:t xml:space="preserve">: </w:t>
      </w:r>
    </w:p>
    <w:p w:rsidR="001264F5" w:rsidRPr="00A83BD9" w:rsidRDefault="002A614D" w:rsidP="00BE1E31">
      <w:pPr>
        <w:pStyle w:val="bp"/>
        <w:numPr>
          <w:ilvl w:val="0"/>
          <w:numId w:val="6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>For borrow the multiple books,</w:t>
      </w:r>
      <w:r w:rsidR="00BE0DE7" w:rsidRPr="00A83BD9">
        <w:rPr>
          <w:sz w:val="24"/>
          <w:szCs w:val="24"/>
        </w:rPr>
        <w:t xml:space="preserve"> the</w:t>
      </w:r>
      <w:r w:rsidRPr="00A83BD9">
        <w:rPr>
          <w:sz w:val="24"/>
          <w:szCs w:val="24"/>
        </w:rPr>
        <w:t xml:space="preserve"> </w:t>
      </w:r>
      <w:r w:rsidRPr="00A83BD9">
        <w:rPr>
          <w:noProof/>
          <w:sz w:val="24"/>
          <w:szCs w:val="24"/>
        </w:rPr>
        <w:t>user</w:t>
      </w:r>
      <w:r w:rsidRPr="00A83BD9">
        <w:rPr>
          <w:sz w:val="24"/>
          <w:szCs w:val="24"/>
        </w:rPr>
        <w:t xml:space="preserve"> should have </w:t>
      </w:r>
      <w:r w:rsidR="00BE1E31" w:rsidRPr="00A83BD9">
        <w:rPr>
          <w:sz w:val="24"/>
          <w:szCs w:val="24"/>
        </w:rPr>
        <w:t>current borrowing card</w:t>
      </w:r>
      <w:r w:rsidR="001264F5" w:rsidRPr="00A83BD9">
        <w:rPr>
          <w:sz w:val="24"/>
          <w:szCs w:val="24"/>
        </w:rPr>
        <w:t>-“TRUE.”</w:t>
      </w:r>
    </w:p>
    <w:p w:rsidR="002A614D" w:rsidRPr="00A83BD9" w:rsidRDefault="001264F5" w:rsidP="00BE1E31">
      <w:pPr>
        <w:pStyle w:val="bp"/>
        <w:numPr>
          <w:ilvl w:val="0"/>
          <w:numId w:val="6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 xml:space="preserve">The </w:t>
      </w:r>
      <w:r w:rsidR="00BE1E31" w:rsidRPr="00A83BD9">
        <w:rPr>
          <w:sz w:val="24"/>
          <w:szCs w:val="24"/>
        </w:rPr>
        <w:t>b</w:t>
      </w:r>
      <w:r w:rsidR="002A614D" w:rsidRPr="00A83BD9">
        <w:rPr>
          <w:sz w:val="24"/>
          <w:szCs w:val="24"/>
        </w:rPr>
        <w:t>orrow slip with the required detail of the book- “</w:t>
      </w:r>
      <w:r w:rsidR="002A614D" w:rsidRPr="00A83BD9">
        <w:rPr>
          <w:noProof/>
          <w:sz w:val="24"/>
          <w:szCs w:val="24"/>
        </w:rPr>
        <w:t>TRUE</w:t>
      </w:r>
      <w:r w:rsidR="00BE0DE7" w:rsidRPr="00A83BD9">
        <w:rPr>
          <w:noProof/>
          <w:sz w:val="24"/>
          <w:szCs w:val="24"/>
        </w:rPr>
        <w:t>.</w:t>
      </w:r>
      <w:r w:rsidR="002A614D" w:rsidRPr="00A83BD9">
        <w:rPr>
          <w:noProof/>
          <w:sz w:val="24"/>
          <w:szCs w:val="24"/>
        </w:rPr>
        <w:t>”</w:t>
      </w:r>
    </w:p>
    <w:p w:rsidR="00B853EA" w:rsidRPr="00A83BD9" w:rsidRDefault="002A614D" w:rsidP="002A614D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  <w:u w:val="single"/>
        </w:rPr>
        <w:t>Post-conditions</w:t>
      </w:r>
      <w:r w:rsidRPr="00A83BD9">
        <w:rPr>
          <w:sz w:val="24"/>
          <w:szCs w:val="24"/>
        </w:rPr>
        <w:t xml:space="preserve">: </w:t>
      </w:r>
    </w:p>
    <w:p w:rsidR="002A614D" w:rsidRPr="00A83BD9" w:rsidRDefault="00832A37" w:rsidP="00B853EA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 xml:space="preserve">The </w:t>
      </w:r>
      <w:r w:rsidR="00B853EA" w:rsidRPr="00A83BD9">
        <w:rPr>
          <w:sz w:val="24"/>
          <w:szCs w:val="24"/>
        </w:rPr>
        <w:t>loan record of</w:t>
      </w:r>
      <w:r w:rsidR="00A64F5B" w:rsidRPr="00A83BD9">
        <w:rPr>
          <w:sz w:val="24"/>
          <w:szCs w:val="24"/>
        </w:rPr>
        <w:t xml:space="preserve"> the</w:t>
      </w:r>
      <w:r w:rsidR="00B853EA" w:rsidRPr="00A83BD9">
        <w:rPr>
          <w:sz w:val="24"/>
          <w:szCs w:val="24"/>
        </w:rPr>
        <w:t xml:space="preserve"> </w:t>
      </w:r>
      <w:r w:rsidR="00B853EA" w:rsidRPr="00A83BD9">
        <w:rPr>
          <w:noProof/>
          <w:sz w:val="24"/>
          <w:szCs w:val="24"/>
        </w:rPr>
        <w:t>borrower</w:t>
      </w:r>
      <w:r w:rsidR="00B853EA" w:rsidRPr="00A83BD9">
        <w:rPr>
          <w:sz w:val="24"/>
          <w:szCs w:val="24"/>
        </w:rPr>
        <w:t xml:space="preserve"> is updated with the new loan record-</w:t>
      </w:r>
      <w:r w:rsidRPr="00A83BD9">
        <w:rPr>
          <w:sz w:val="24"/>
          <w:szCs w:val="24"/>
        </w:rPr>
        <w:t xml:space="preserve"> </w:t>
      </w:r>
      <w:r w:rsidR="002A614D" w:rsidRPr="00A83BD9">
        <w:rPr>
          <w:sz w:val="24"/>
          <w:szCs w:val="24"/>
        </w:rPr>
        <w:t>“TRUE</w:t>
      </w:r>
      <w:r w:rsidR="00BE0DE7" w:rsidRPr="00A83BD9">
        <w:rPr>
          <w:noProof/>
          <w:sz w:val="24"/>
          <w:szCs w:val="24"/>
        </w:rPr>
        <w:t>.”</w:t>
      </w:r>
    </w:p>
    <w:p w:rsidR="00B853EA" w:rsidRPr="00A83BD9" w:rsidRDefault="00B853EA" w:rsidP="00B853EA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 xml:space="preserve">No new loans are recorded- </w:t>
      </w:r>
      <w:r w:rsidR="0083699F" w:rsidRPr="00A83BD9">
        <w:rPr>
          <w:sz w:val="24"/>
          <w:szCs w:val="24"/>
        </w:rPr>
        <w:t>“</w:t>
      </w:r>
      <w:r w:rsidRPr="00A83BD9">
        <w:rPr>
          <w:sz w:val="24"/>
          <w:szCs w:val="24"/>
        </w:rPr>
        <w:t>TRUE.”</w:t>
      </w:r>
    </w:p>
    <w:p w:rsidR="002A614D" w:rsidRPr="00A83BD9" w:rsidRDefault="00B853EA" w:rsidP="002A614D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>The status of the book and borrower loan record are not changed- “TRUE.”</w:t>
      </w:r>
    </w:p>
    <w:p w:rsidR="00B853EA" w:rsidRPr="00A83BD9" w:rsidRDefault="002A614D" w:rsidP="00B853EA">
      <w:pPr>
        <w:pStyle w:val="bp"/>
        <w:tabs>
          <w:tab w:val="left" w:pos="9000"/>
        </w:tabs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  <w:u w:val="single"/>
        </w:rPr>
        <w:t>Data required</w:t>
      </w:r>
      <w:r w:rsidRPr="00A83BD9">
        <w:rPr>
          <w:sz w:val="24"/>
          <w:szCs w:val="24"/>
        </w:rPr>
        <w:t xml:space="preserve">: </w:t>
      </w:r>
      <w:r w:rsidRPr="00A83BD9">
        <w:rPr>
          <w:sz w:val="24"/>
          <w:szCs w:val="24"/>
        </w:rPr>
        <w:tab/>
      </w:r>
    </w:p>
    <w:p w:rsidR="00B853EA" w:rsidRPr="00A83BD9" w:rsidRDefault="00BE0DE7" w:rsidP="00B853EA">
      <w:pPr>
        <w:pStyle w:val="bp"/>
        <w:numPr>
          <w:ilvl w:val="0"/>
          <w:numId w:val="5"/>
        </w:numPr>
        <w:tabs>
          <w:tab w:val="left" w:pos="9000"/>
        </w:tabs>
        <w:spacing w:before="0" w:after="0" w:line="360" w:lineRule="auto"/>
        <w:jc w:val="both"/>
        <w:rPr>
          <w:sz w:val="24"/>
          <w:szCs w:val="24"/>
        </w:rPr>
      </w:pPr>
      <w:r w:rsidRPr="00A83BD9">
        <w:rPr>
          <w:noProof/>
          <w:sz w:val="24"/>
          <w:szCs w:val="24"/>
        </w:rPr>
        <w:t>The u</w:t>
      </w:r>
      <w:r w:rsidR="002A614D" w:rsidRPr="00A83BD9">
        <w:rPr>
          <w:noProof/>
          <w:sz w:val="24"/>
          <w:szCs w:val="24"/>
        </w:rPr>
        <w:t>ser</w:t>
      </w:r>
      <w:r w:rsidR="002A614D" w:rsidRPr="00A83BD9">
        <w:rPr>
          <w:sz w:val="24"/>
          <w:szCs w:val="24"/>
        </w:rPr>
        <w:t xml:space="preserve"> should have unique ID number to borrow or returned the book.</w:t>
      </w:r>
    </w:p>
    <w:p w:rsidR="002A614D" w:rsidRPr="00A83BD9" w:rsidRDefault="00934B11" w:rsidP="00B853EA">
      <w:pPr>
        <w:pStyle w:val="bp"/>
        <w:numPr>
          <w:ilvl w:val="0"/>
          <w:numId w:val="5"/>
        </w:numPr>
        <w:tabs>
          <w:tab w:val="left" w:pos="9000"/>
        </w:tabs>
        <w:spacing w:before="0" w:after="0" w:line="360" w:lineRule="auto"/>
        <w:jc w:val="both"/>
        <w:rPr>
          <w:sz w:val="24"/>
          <w:szCs w:val="24"/>
        </w:rPr>
      </w:pPr>
      <w:r w:rsidRPr="00A83BD9">
        <w:rPr>
          <w:sz w:val="24"/>
          <w:szCs w:val="24"/>
        </w:rPr>
        <w:t>The updated detail of</w:t>
      </w:r>
      <w:r w:rsidR="00C40D55">
        <w:rPr>
          <w:sz w:val="24"/>
          <w:szCs w:val="24"/>
        </w:rPr>
        <w:t xml:space="preserve"> member must be in the system.</w:t>
      </w:r>
    </w:p>
    <w:p w:rsidR="002A614D" w:rsidRPr="00A83BD9" w:rsidRDefault="002A614D" w:rsidP="002A614D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</w:p>
    <w:p w:rsidR="00391B0B" w:rsidRPr="00A83BD9" w:rsidRDefault="00391B0B"/>
    <w:sectPr w:rsidR="00391B0B" w:rsidRPr="00A83BD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2D3B" w:rsidRDefault="008C2D3B" w:rsidP="002A614D">
      <w:r>
        <w:separator/>
      </w:r>
    </w:p>
  </w:endnote>
  <w:endnote w:type="continuationSeparator" w:id="0">
    <w:p w:rsidR="008C2D3B" w:rsidRDefault="008C2D3B" w:rsidP="002A61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68458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8C2D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684583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6568BA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6568BA">
      <w:rPr>
        <w:noProof/>
        <w:sz w:val="20"/>
      </w:rPr>
      <w:t>1</w:t>
    </w:r>
    <w:r w:rsidRPr="00B42548">
      <w:rPr>
        <w:sz w:val="20"/>
      </w:rPr>
      <w:fldChar w:fldCharType="end"/>
    </w:r>
    <w: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8BA" w:rsidRDefault="00656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2D3B" w:rsidRDefault="008C2D3B" w:rsidP="002A614D">
      <w:r>
        <w:separator/>
      </w:r>
    </w:p>
  </w:footnote>
  <w:footnote w:type="continuationSeparator" w:id="0">
    <w:p w:rsidR="008C2D3B" w:rsidRDefault="008C2D3B" w:rsidP="002A61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8BA" w:rsidRDefault="006568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Pr="00B42548" w:rsidRDefault="00684583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</w:t>
    </w:r>
    <w:r w:rsidR="006568BA">
      <w:rPr>
        <w:b/>
        <w:sz w:val="28"/>
      </w:rPr>
      <w:t>Library</w:t>
    </w:r>
    <w:r>
      <w:rPr>
        <w:b/>
        <w:sz w:val="28"/>
      </w:rPr>
      <w:t xml:space="preserve">&gt; Test Cases: &lt; </w:t>
    </w:r>
    <w:r w:rsidR="00A83BD9">
      <w:rPr>
        <w:b/>
        <w:sz w:val="28"/>
      </w:rPr>
      <w:t>M</w:t>
    </w:r>
    <w:r w:rsidR="002A614D">
      <w:rPr>
        <w:b/>
        <w:i/>
        <w:sz w:val="28"/>
      </w:rPr>
      <w:t>ultiple</w:t>
    </w:r>
    <w:r w:rsidRPr="005F5E56">
      <w:rPr>
        <w:b/>
        <w:i/>
        <w:sz w:val="28"/>
      </w:rPr>
      <w:t xml:space="preserve"> </w:t>
    </w:r>
    <w:r w:rsidRPr="005F5E56">
      <w:rPr>
        <w:b/>
        <w:i/>
        <w:noProof/>
        <w:sz w:val="28"/>
      </w:rPr>
      <w:t>Book</w:t>
    </w:r>
    <w:r w:rsidR="002A614D">
      <w:rPr>
        <w:b/>
        <w:i/>
        <w:noProof/>
        <w:sz w:val="28"/>
      </w:rPr>
      <w:t>s</w:t>
    </w:r>
    <w:r>
      <w:rPr>
        <w:b/>
        <w:sz w:val="28"/>
      </w:rPr>
      <w:t>&gt;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68BA" w:rsidRDefault="006568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04EBD"/>
    <w:multiLevelType w:val="hybridMultilevel"/>
    <w:tmpl w:val="BBE61FB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1363EB"/>
    <w:multiLevelType w:val="hybridMultilevel"/>
    <w:tmpl w:val="0F34C3F4"/>
    <w:lvl w:ilvl="0" w:tplc="E1F034E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EE3648F"/>
    <w:multiLevelType w:val="hybridMultilevel"/>
    <w:tmpl w:val="D480B582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4845839"/>
    <w:multiLevelType w:val="hybridMultilevel"/>
    <w:tmpl w:val="5A4CA39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B90F72"/>
    <w:multiLevelType w:val="hybridMultilevel"/>
    <w:tmpl w:val="D4A8ECD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F82A2D"/>
    <w:multiLevelType w:val="hybridMultilevel"/>
    <w:tmpl w:val="125A88FA"/>
    <w:lvl w:ilvl="0" w:tplc="74C64E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0tDQxNDcyNLE0MjFS0lEKTi0uzszPAykwqwUAn7ufEywAAAA="/>
  </w:docVars>
  <w:rsids>
    <w:rsidRoot w:val="002A614D"/>
    <w:rsid w:val="001264F5"/>
    <w:rsid w:val="002739CD"/>
    <w:rsid w:val="002A614D"/>
    <w:rsid w:val="00356A9D"/>
    <w:rsid w:val="00364338"/>
    <w:rsid w:val="00391B0B"/>
    <w:rsid w:val="003C3F32"/>
    <w:rsid w:val="005D5755"/>
    <w:rsid w:val="006568BA"/>
    <w:rsid w:val="00684583"/>
    <w:rsid w:val="007A74A3"/>
    <w:rsid w:val="00801946"/>
    <w:rsid w:val="00816CA7"/>
    <w:rsid w:val="00832A37"/>
    <w:rsid w:val="0083699F"/>
    <w:rsid w:val="008C2D3B"/>
    <w:rsid w:val="00934B11"/>
    <w:rsid w:val="00A30994"/>
    <w:rsid w:val="00A64F5B"/>
    <w:rsid w:val="00A83BD9"/>
    <w:rsid w:val="00B853EA"/>
    <w:rsid w:val="00B912E3"/>
    <w:rsid w:val="00BE0DE7"/>
    <w:rsid w:val="00BE1E31"/>
    <w:rsid w:val="00C32F90"/>
    <w:rsid w:val="00C40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4E9E4"/>
  <w15:chartTrackingRefBased/>
  <w15:docId w15:val="{C1A9B96C-9AFC-4D91-A8D1-DD3010F82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A614D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A614D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2A614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2A614D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2A614D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2A614D"/>
    <w:pPr>
      <w:spacing w:before="80" w:after="80"/>
    </w:pPr>
  </w:style>
  <w:style w:type="character" w:styleId="PageNumber">
    <w:name w:val="page number"/>
    <w:rsid w:val="002A614D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18</cp:revision>
  <dcterms:created xsi:type="dcterms:W3CDTF">2016-09-22T06:30:00Z</dcterms:created>
  <dcterms:modified xsi:type="dcterms:W3CDTF">2016-09-22T11:13:00Z</dcterms:modified>
</cp:coreProperties>
</file>